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3CCBB4" w14:textId="51FAA517" w:rsidR="00FE29AC" w:rsidRPr="00FE29AC" w:rsidRDefault="00FE29AC" w:rsidP="00FE29AC">
      <w:pPr>
        <w:spacing w:after="0" w:line="480" w:lineRule="auto"/>
        <w:jc w:val="center"/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</w:pPr>
      <w:r w:rsidRPr="00FE29AC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>Advertising</w:t>
      </w:r>
    </w:p>
    <w:p w14:paraId="1F5C3BE5" w14:textId="1F6EF1BE" w:rsidR="0095497B" w:rsidRDefault="0095497B" w:rsidP="00AE55E1">
      <w:pPr>
        <w:spacing w:after="0" w:line="48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hyperlink r:id="rId7" w:history="1">
        <w:r w:rsidRPr="00E713A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karolakarlson.com/wp-content/uploads/2018/04/airbnb-facebook-ad.gif</w:t>
        </w:r>
      </w:hyperlink>
    </w:p>
    <w:p w14:paraId="009E1258" w14:textId="3B584E38" w:rsidR="0095497B" w:rsidRPr="00FE29AC" w:rsidRDefault="0095497B" w:rsidP="00AE55E1">
      <w:pPr>
        <w:spacing w:after="0" w:line="480" w:lineRule="auto"/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</w:pPr>
      <w:r w:rsidRPr="00FE29AC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>Advertisement by Airbn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0"/>
        <w:gridCol w:w="5760"/>
      </w:tblGrid>
      <w:tr w:rsidR="00C678AB" w:rsidRPr="00C678AB" w14:paraId="78E83179" w14:textId="77777777" w:rsidTr="00C678AB">
        <w:trPr>
          <w:trHeight w:val="290"/>
        </w:trPr>
        <w:tc>
          <w:tcPr>
            <w:tcW w:w="2940" w:type="dxa"/>
            <w:noWrap/>
            <w:hideMark/>
          </w:tcPr>
          <w:p w14:paraId="23393162" w14:textId="77777777" w:rsidR="00C678AB" w:rsidRPr="00C678AB" w:rsidRDefault="00C678AB" w:rsidP="00C678AB">
            <w:pPr>
              <w:spacing w:line="480" w:lineRule="auto"/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</w:pPr>
            <w:r w:rsidRPr="00C678AB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Detail</w:t>
            </w:r>
          </w:p>
        </w:tc>
        <w:tc>
          <w:tcPr>
            <w:tcW w:w="5760" w:type="dxa"/>
            <w:noWrap/>
            <w:hideMark/>
          </w:tcPr>
          <w:p w14:paraId="64284B93" w14:textId="77777777" w:rsidR="00C678AB" w:rsidRPr="00C678AB" w:rsidRDefault="00C678AB" w:rsidP="00C678AB">
            <w:pPr>
              <w:spacing w:line="480" w:lineRule="auto"/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</w:pPr>
            <w:r w:rsidRPr="00C678AB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Purpose</w:t>
            </w:r>
          </w:p>
        </w:tc>
      </w:tr>
      <w:tr w:rsidR="00C678AB" w:rsidRPr="00C678AB" w14:paraId="7D905B85" w14:textId="77777777" w:rsidTr="00C678AB">
        <w:trPr>
          <w:trHeight w:val="2030"/>
        </w:trPr>
        <w:tc>
          <w:tcPr>
            <w:tcW w:w="2940" w:type="dxa"/>
            <w:noWrap/>
            <w:hideMark/>
          </w:tcPr>
          <w:p w14:paraId="7EBEDE72" w14:textId="37375606" w:rsidR="00C678AB" w:rsidRPr="00C678AB" w:rsidRDefault="00966D1B" w:rsidP="00C678AB">
            <w:pPr>
              <w:spacing w:line="480" w:lineRule="auto"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Eyeball</w:t>
            </w:r>
            <w:r w:rsidR="003D390D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 xml:space="preserve"> appearing to read into the mind of the audience</w:t>
            </w:r>
          </w:p>
        </w:tc>
        <w:tc>
          <w:tcPr>
            <w:tcW w:w="5760" w:type="dxa"/>
            <w:hideMark/>
          </w:tcPr>
          <w:p w14:paraId="7B68C667" w14:textId="77777777" w:rsidR="00C678AB" w:rsidRPr="00C678AB" w:rsidRDefault="00C678AB" w:rsidP="00C678AB">
            <w:pPr>
              <w:spacing w:line="480" w:lineRule="auto"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C678AB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welcomes the audience in to the world of imagination</w:t>
            </w:r>
          </w:p>
        </w:tc>
      </w:tr>
      <w:tr w:rsidR="00C678AB" w:rsidRPr="00C678AB" w14:paraId="4320CBCA" w14:textId="77777777" w:rsidTr="00C678AB">
        <w:trPr>
          <w:trHeight w:val="2320"/>
        </w:trPr>
        <w:tc>
          <w:tcPr>
            <w:tcW w:w="2940" w:type="dxa"/>
            <w:hideMark/>
          </w:tcPr>
          <w:p w14:paraId="2613F222" w14:textId="77777777" w:rsidR="00C678AB" w:rsidRPr="00C678AB" w:rsidRDefault="00C678AB" w:rsidP="00C678AB">
            <w:pPr>
              <w:spacing w:line="480" w:lineRule="auto"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C678AB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Vehicles reverse driving</w:t>
            </w:r>
          </w:p>
        </w:tc>
        <w:tc>
          <w:tcPr>
            <w:tcW w:w="5760" w:type="dxa"/>
            <w:hideMark/>
          </w:tcPr>
          <w:p w14:paraId="663CBCB8" w14:textId="5D75C7DE" w:rsidR="00C678AB" w:rsidRPr="00C678AB" w:rsidRDefault="00C678AB" w:rsidP="00C678AB">
            <w:pPr>
              <w:spacing w:line="480" w:lineRule="auto"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C678AB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Takes the audience back in time when travelling was not popular</w:t>
            </w:r>
            <w:r w:rsidR="003D390D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C678AB" w:rsidRPr="00C678AB" w14:paraId="6B5A72B9" w14:textId="77777777" w:rsidTr="00C678AB">
        <w:trPr>
          <w:trHeight w:val="3770"/>
        </w:trPr>
        <w:tc>
          <w:tcPr>
            <w:tcW w:w="2940" w:type="dxa"/>
            <w:noWrap/>
            <w:hideMark/>
          </w:tcPr>
          <w:p w14:paraId="5C36E244" w14:textId="7140010C" w:rsidR="00C678AB" w:rsidRPr="00C678AB" w:rsidRDefault="003D390D" w:rsidP="00C678AB">
            <w:pPr>
              <w:spacing w:line="480" w:lineRule="auto"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B</w:t>
            </w:r>
            <w:r w:rsidR="00C678AB" w:rsidRPr="00C678AB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lack/white scenes</w:t>
            </w:r>
          </w:p>
        </w:tc>
        <w:tc>
          <w:tcPr>
            <w:tcW w:w="5760" w:type="dxa"/>
            <w:hideMark/>
          </w:tcPr>
          <w:p w14:paraId="40933B65" w14:textId="1C3A6DF7" w:rsidR="00C678AB" w:rsidRPr="00C678AB" w:rsidRDefault="00C678AB" w:rsidP="00C678AB">
            <w:pPr>
              <w:spacing w:line="480" w:lineRule="auto"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C678AB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 xml:space="preserve">It </w:t>
            </w:r>
            <w:r w:rsidR="00C6259A" w:rsidRPr="00C678AB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ruminates</w:t>
            </w:r>
            <w:r w:rsidRPr="00C678AB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 xml:space="preserve"> ancient times when even the color of motion pictures was not advanced</w:t>
            </w:r>
          </w:p>
        </w:tc>
      </w:tr>
      <w:tr w:rsidR="00C678AB" w:rsidRPr="00C678AB" w14:paraId="11B7C619" w14:textId="77777777" w:rsidTr="00C678AB">
        <w:trPr>
          <w:trHeight w:val="1450"/>
        </w:trPr>
        <w:tc>
          <w:tcPr>
            <w:tcW w:w="2940" w:type="dxa"/>
            <w:hideMark/>
          </w:tcPr>
          <w:p w14:paraId="744767EE" w14:textId="77777777" w:rsidR="00C678AB" w:rsidRPr="00C678AB" w:rsidRDefault="00C678AB" w:rsidP="00C678AB">
            <w:pPr>
              <w:spacing w:line="480" w:lineRule="auto"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C678AB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This is a brand awareness advert that fosters positive perception of travelling thus promoting the business of Airbnb</w:t>
            </w:r>
          </w:p>
        </w:tc>
        <w:tc>
          <w:tcPr>
            <w:tcW w:w="5760" w:type="dxa"/>
            <w:noWrap/>
            <w:hideMark/>
          </w:tcPr>
          <w:p w14:paraId="726B1955" w14:textId="77777777" w:rsidR="00C678AB" w:rsidRPr="00C678AB" w:rsidRDefault="00C678AB" w:rsidP="00C678AB">
            <w:pPr>
              <w:spacing w:line="480" w:lineRule="auto"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</w:tr>
    </w:tbl>
    <w:p w14:paraId="6A97FF2D" w14:textId="1DB803E7" w:rsidR="00FE29AC" w:rsidRPr="00AE55E1" w:rsidRDefault="00FE29AC" w:rsidP="00AE55E1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E29AC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56AB0497" wp14:editId="6FD00A19">
            <wp:extent cx="5530850" cy="4148137"/>
            <wp:effectExtent l="0" t="0" r="0" b="5080"/>
            <wp:docPr id="2" name="Picture 2" descr="C:\Users\HP\Downloads\Untitled draw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Downloads\Untitled drawing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2294" cy="415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966F3" w14:textId="6DA718F8" w:rsidR="000552BC" w:rsidRPr="0035195C" w:rsidRDefault="000552BC" w:rsidP="000552BC">
      <w:pPr>
        <w:pStyle w:val="ListParagraph"/>
        <w:spacing w:after="0" w:line="48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CA"/>
        </w:rPr>
      </w:pPr>
      <w:r w:rsidRPr="0035195C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CA"/>
        </w:rPr>
        <w:t>Things that I like from the advert:</w:t>
      </w:r>
    </w:p>
    <w:p w14:paraId="1139FEC6" w14:textId="410EE7A4" w:rsidR="003537E6" w:rsidRDefault="00445AF1" w:rsidP="00445AF1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I like the way the advert has used green color to denote growth and expansion of thinking in travel.</w:t>
      </w:r>
    </w:p>
    <w:p w14:paraId="021D723F" w14:textId="3BED71F9" w:rsidR="00445AF1" w:rsidRDefault="00445AF1" w:rsidP="00445AF1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The advert is short while going direct to the point. It may not appear like an interruption from a favorite show. Yet, it achieves its intended purpose of brand awareness.</w:t>
      </w:r>
    </w:p>
    <w:p w14:paraId="1F3A302F" w14:textId="5654F5BF" w:rsidR="00445AF1" w:rsidRDefault="00445AF1" w:rsidP="00445AF1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Using motion pictures activates the mind of the audienc</w:t>
      </w:r>
      <w:r w:rsidR="000552BC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e and calls for their attention.</w:t>
      </w:r>
    </w:p>
    <w:p w14:paraId="146488B1" w14:textId="0008C741" w:rsidR="000552BC" w:rsidRPr="0035195C" w:rsidRDefault="000552BC" w:rsidP="000552BC">
      <w:pPr>
        <w:spacing w:after="0" w:line="480" w:lineRule="auto"/>
        <w:ind w:left="360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CA"/>
        </w:rPr>
      </w:pPr>
      <w:r w:rsidRPr="0035195C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CA"/>
        </w:rPr>
        <w:t>Things that I do not like from the advert:</w:t>
      </w:r>
    </w:p>
    <w:p w14:paraId="14F65307" w14:textId="1BA9F0D2" w:rsidR="0095497B" w:rsidRDefault="002D7164" w:rsidP="002D7164">
      <w:pPr>
        <w:pStyle w:val="ListParagraph"/>
        <w:numPr>
          <w:ilvl w:val="0"/>
          <w:numId w:val="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he advert tells very little about Airbnb</w:t>
      </w:r>
    </w:p>
    <w:p w14:paraId="61887923" w14:textId="7F5EF93D" w:rsidR="002D7164" w:rsidRDefault="002D7164" w:rsidP="002D7164">
      <w:pPr>
        <w:pStyle w:val="ListParagraph"/>
        <w:numPr>
          <w:ilvl w:val="0"/>
          <w:numId w:val="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t does not highlight the brand’s products or services.</w:t>
      </w:r>
    </w:p>
    <w:p w14:paraId="67C355C4" w14:textId="66AF8B00" w:rsidR="002D7164" w:rsidRPr="002D7164" w:rsidRDefault="002D7164" w:rsidP="002D7164">
      <w:pPr>
        <w:pStyle w:val="ListParagraph"/>
        <w:numPr>
          <w:ilvl w:val="0"/>
          <w:numId w:val="4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t fails to use human figures explicitly hence reducing its idea of enhancing human experiences.</w:t>
      </w:r>
    </w:p>
    <w:p w14:paraId="39FC3FA1" w14:textId="762180D6" w:rsidR="00FD1DCF" w:rsidRDefault="00FF037F" w:rsidP="00AE55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nk to the Google drawing: </w:t>
      </w:r>
      <w:hyperlink r:id="rId9" w:history="1">
        <w:r w:rsidRPr="00E713AD">
          <w:rPr>
            <w:rStyle w:val="Hyperlink"/>
            <w:rFonts w:ascii="Times New Roman" w:hAnsi="Times New Roman" w:cs="Times New Roman"/>
            <w:sz w:val="24"/>
            <w:szCs w:val="24"/>
          </w:rPr>
          <w:t>https://docs.google.com/drawings/d/18AmLd6lLnqT0qHrt5NJZ4rAA7TFtLhYQYnxa6fW7lE8/edit?usp=sharing</w:t>
        </w:r>
      </w:hyperlink>
    </w:p>
    <w:p w14:paraId="51ABC0F2" w14:textId="77777777" w:rsidR="00FF037F" w:rsidRPr="00AE55E1" w:rsidRDefault="00FF037F" w:rsidP="00AE55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FF037F" w:rsidRPr="00AE55E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2C5C64" w14:textId="77777777" w:rsidR="00FE29AC" w:rsidRDefault="00FE29AC" w:rsidP="00FE29AC">
      <w:pPr>
        <w:spacing w:after="0" w:line="240" w:lineRule="auto"/>
      </w:pPr>
      <w:r>
        <w:separator/>
      </w:r>
    </w:p>
  </w:endnote>
  <w:endnote w:type="continuationSeparator" w:id="0">
    <w:p w14:paraId="2830F5ED" w14:textId="77777777" w:rsidR="00FE29AC" w:rsidRDefault="00FE29AC" w:rsidP="00FE29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EB6302" w14:textId="77777777" w:rsidR="00FE29AC" w:rsidRDefault="00FE29AC" w:rsidP="00FE29AC">
      <w:pPr>
        <w:spacing w:after="0" w:line="240" w:lineRule="auto"/>
      </w:pPr>
      <w:r>
        <w:separator/>
      </w:r>
    </w:p>
  </w:footnote>
  <w:footnote w:type="continuationSeparator" w:id="0">
    <w:p w14:paraId="6D0A8B65" w14:textId="77777777" w:rsidR="00FE29AC" w:rsidRDefault="00FE29AC" w:rsidP="00FE29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72710833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A8EB031" w14:textId="33763B9D" w:rsidR="00FE29AC" w:rsidRPr="00FE29AC" w:rsidRDefault="00FE29A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FE29A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E29A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E29A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F037F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FE29A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6C3812A" w14:textId="77777777" w:rsidR="00FE29AC" w:rsidRDefault="00FE29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031A0"/>
    <w:multiLevelType w:val="multilevel"/>
    <w:tmpl w:val="0A56F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A45B4D"/>
    <w:multiLevelType w:val="hybridMultilevel"/>
    <w:tmpl w:val="CD806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FE535E"/>
    <w:multiLevelType w:val="hybridMultilevel"/>
    <w:tmpl w:val="1D3A91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285F28"/>
    <w:multiLevelType w:val="hybridMultilevel"/>
    <w:tmpl w:val="945C2BF6"/>
    <w:lvl w:ilvl="0" w:tplc="94309AA2">
      <w:start w:val="1"/>
      <w:numFmt w:val="bullet"/>
      <w:lvlText w:val="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jUxBhIWppaGZko6SsGpxcWZ+XkgBYa1AGETPJEsAAAA"/>
  </w:docVars>
  <w:rsids>
    <w:rsidRoot w:val="0021377E"/>
    <w:rsid w:val="000075C6"/>
    <w:rsid w:val="000552BC"/>
    <w:rsid w:val="0021377E"/>
    <w:rsid w:val="002A07F7"/>
    <w:rsid w:val="002D7164"/>
    <w:rsid w:val="0035195C"/>
    <w:rsid w:val="003537E6"/>
    <w:rsid w:val="00372431"/>
    <w:rsid w:val="003D390D"/>
    <w:rsid w:val="00445AF1"/>
    <w:rsid w:val="008D6678"/>
    <w:rsid w:val="0095497B"/>
    <w:rsid w:val="00966D1B"/>
    <w:rsid w:val="009D6696"/>
    <w:rsid w:val="009F2C58"/>
    <w:rsid w:val="00A40EBC"/>
    <w:rsid w:val="00AE55E1"/>
    <w:rsid w:val="00BA7D1C"/>
    <w:rsid w:val="00C6259A"/>
    <w:rsid w:val="00C678AB"/>
    <w:rsid w:val="00CF5B3A"/>
    <w:rsid w:val="00D8776A"/>
    <w:rsid w:val="00FD1DCF"/>
    <w:rsid w:val="00FE29AC"/>
    <w:rsid w:val="00FF0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1FF5D"/>
  <w15:chartTrackingRefBased/>
  <w15:docId w15:val="{987C5221-1C0B-4822-8E42-03A3B3931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40EBC"/>
    <w:rPr>
      <w:b/>
      <w:bCs/>
    </w:rPr>
  </w:style>
  <w:style w:type="character" w:styleId="Hyperlink">
    <w:name w:val="Hyperlink"/>
    <w:basedOn w:val="DefaultParagraphFont"/>
    <w:uiPriority w:val="99"/>
    <w:unhideWhenUsed/>
    <w:rsid w:val="000075C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75C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F5B3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549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C678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29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29AC"/>
  </w:style>
  <w:style w:type="paragraph" w:styleId="Footer">
    <w:name w:val="footer"/>
    <w:basedOn w:val="Normal"/>
    <w:link w:val="FooterChar"/>
    <w:uiPriority w:val="99"/>
    <w:unhideWhenUsed/>
    <w:rsid w:val="00FE29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29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305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7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5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474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016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223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744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9820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39548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75631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90067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32971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44735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7071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245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02045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954849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836528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12618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974167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522869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59915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144321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945900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101341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4330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741852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481135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98860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715164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080022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362054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381166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762599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01335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326774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565532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400806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005104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33170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67588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959000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2082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101155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658267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862558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285046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77097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790769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553614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689415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066176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34390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16497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420333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776207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026067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079491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324413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593310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114006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631046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5351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676894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61317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339917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029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0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1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05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4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809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s://karolakarlson.com/wp-content/uploads/2018/04/airbnb-facebook-ad.gi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drawings/d/18AmLd6lLnqT0qHrt5NJZ4rAA7TFtLhYQYnxa6fW7lE8/edit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26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dini menon</dc:creator>
  <cp:keywords/>
  <dc:description/>
  <cp:lastModifiedBy>User</cp:lastModifiedBy>
  <cp:revision>10</cp:revision>
  <dcterms:created xsi:type="dcterms:W3CDTF">2021-03-06T23:36:00Z</dcterms:created>
  <dcterms:modified xsi:type="dcterms:W3CDTF">2021-03-06T23:50:00Z</dcterms:modified>
</cp:coreProperties>
</file>